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atrick DuFlot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tric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uFlot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40 East Main Street, Barrington, IL, USA Barrington, IL, USA 6001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atrickdufloth@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54228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ip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4/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ndrix</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0/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